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t>‘</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w:t>
      </w:r>
      <w:r w:rsidR="00E43DBF">
        <w:rPr>
          <w:rFonts w:ascii="Courier New" w:hAnsi="Courier New" w:cs="Courier New"/>
          <w:sz w:val="24"/>
          <w:szCs w:val="24"/>
        </w:rPr>
        <w:t xml:space="preserve">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5457825" cy="5543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57825" cy="5543550"/>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51816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81600" cy="5486400"/>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5000625" cy="5467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0625" cy="5467350"/>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lastRenderedPageBreak/>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w:t>
      </w:r>
      <w:r w:rsidRPr="00FE43D0">
        <w:t> </w:t>
      </w:r>
      <w:r w:rsidRPr="00FE43D0">
        <w:rPr>
          <w:i/>
          <w:iCs/>
        </w:rPr>
        <w:t>both</w:t>
      </w:r>
      <w:r w:rsidRPr="00FE43D0">
        <w:t> </w:t>
      </w:r>
      <w:r w:rsidRPr="00FE43D0">
        <w:t xml:space="preserve">the kernel and </w:t>
      </w:r>
      <w:r w:rsidR="00FE43D0" w:rsidRPr="00FE43D0">
        <w:t>regularization</w:t>
      </w:r>
      <w:r w:rsidRPr="00FE43D0">
        <w:t xml:space="preserve"> parameters</w:t>
      </w:r>
      <w:r w:rsidRPr="00FE43D0">
        <w:t xml:space="preserve"> (C) </w:t>
      </w:r>
      <w:r w:rsidRPr="00FE43D0">
        <w:t xml:space="preserve">control capacity, and </w:t>
      </w:r>
      <w:r w:rsidRPr="00FE43D0">
        <w:t>one</w:t>
      </w:r>
      <w:r w:rsidRPr="00FE43D0">
        <w:t xml:space="preserve"> can</w:t>
      </w:r>
      <w:r w:rsidRPr="00FE43D0">
        <w:t xml:space="preserve"> get a diagonal trough in the Cross-validation</w:t>
      </w:r>
      <w:r w:rsidRPr="00FE43D0">
        <w:t xml:space="preserve"> error as a function of the hyper-parameters because their effects are correlated and different combinations of kernel parameter and </w:t>
      </w:r>
      <w:r w:rsidRPr="00FE43D0">
        <w:t>regularization</w:t>
      </w:r>
      <w:r w:rsidRPr="00FE43D0">
        <w:t xml:space="preserve">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lastRenderedPageBreak/>
        <w:drawing>
          <wp:inline distT="0" distB="0" distL="0" distR="0" wp14:anchorId="4B957F44" wp14:editId="2898F05B">
            <wp:extent cx="4981575" cy="5429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1575" cy="5429250"/>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w:t>
      </w:r>
      <w:r w:rsidRPr="004F2856">
        <w:t>he support vectors are the points which lie along the supporting hyperplanes (the hyperplanes parallel to the dividing hyperplane at the edges of the margin)</w:t>
      </w:r>
      <w:r w:rsidRPr="004F2856">
        <w:t xml:space="preserve">. </w:t>
      </w:r>
      <w:r w:rsidRPr="004F2856">
        <w:t>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 xml:space="preserve">The number of support vectors depend upon the how much C parameter is allowed for the given distribution of the data. </w:t>
      </w:r>
      <w:r w:rsidRPr="004F2856">
        <w:t xml:space="preserve">If </w:t>
      </w:r>
      <w:r w:rsidRPr="004F2856">
        <w:t>large value of C parameter is allowed, then we</w:t>
      </w:r>
      <w:r w:rsidRPr="004F2856">
        <w:t xml:space="preserve"> will have a large number of support vectors</w:t>
      </w:r>
      <w:r w:rsidRPr="004F2856">
        <w:t xml:space="preserve"> and</w:t>
      </w:r>
      <w:r w:rsidRPr="004F2856">
        <w:t xml:space="preserve"> If </w:t>
      </w:r>
      <w:r w:rsidRPr="004F2856">
        <w:t>small value of C parameter is allowed, w</w:t>
      </w:r>
      <w:r w:rsidRPr="004F2856">
        <w:t>e will have very few support vectors.</w:t>
      </w:r>
      <w:r w:rsidRPr="004F2856">
        <w:t> </w:t>
      </w:r>
    </w:p>
    <w:p w:rsidR="000721CF" w:rsidRPr="004F2856" w:rsidRDefault="000721CF" w:rsidP="004F2856">
      <w:pPr>
        <w:pStyle w:val="ListParagraph"/>
        <w:numPr>
          <w:ilvl w:val="0"/>
          <w:numId w:val="7"/>
        </w:numPr>
        <w:spacing w:after="0" w:line="360" w:lineRule="auto"/>
        <w:jc w:val="both"/>
      </w:pPr>
      <w:r w:rsidRPr="004F2856">
        <w:t>A</w:t>
      </w:r>
      <w:r w:rsidRPr="004F2856">
        <w:t xml:space="preserve">ccuracy </w:t>
      </w:r>
      <w:r w:rsidRPr="004F2856">
        <w:t xml:space="preserve">of our classification </w:t>
      </w:r>
      <w:r w:rsidRPr="004F2856">
        <w:t xml:space="preserve">depends on the trade-off between a high-complexity model which may over-fit the data and a large-margin which will incorrectly classify some of the training data in the interest of better generalization. The number of support vectors can range from very few </w:t>
      </w:r>
      <w:r w:rsidRPr="004F2856">
        <w:t xml:space="preserve">to every single data point which will </w:t>
      </w:r>
      <w:r w:rsidRPr="004F2856">
        <w:t xml:space="preserve">completely over-fit your data. This tradeoff is controlled via C </w:t>
      </w:r>
      <w:r w:rsidRPr="004F2856">
        <w:t xml:space="preserve">parameter </w:t>
      </w:r>
      <w:r w:rsidRPr="004F2856">
        <w:t>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lastRenderedPageBreak/>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FF5B7D">
      <w:pPr>
        <w:pStyle w:val="ListParagraph"/>
        <w:numPr>
          <w:ilvl w:val="2"/>
          <w:numId w:val="6"/>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5327650" cy="3991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5327650" cy="3991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9F64F0">
      <w:pPr>
        <w:spacing w:after="0" w:line="360" w:lineRule="auto"/>
        <w:ind w:left="720"/>
      </w:pPr>
      <w:r w:rsidRPr="009E61C9">
        <w:rPr>
          <w:noProof/>
        </w:rPr>
        <w:drawing>
          <wp:inline distT="0" distB="0" distL="0" distR="0">
            <wp:extent cx="2918494" cy="218660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906" cy="2191413"/>
                    </a:xfrm>
                    <a:prstGeom prst="rect">
                      <a:avLst/>
                    </a:prstGeom>
                    <a:noFill/>
                    <a:ln>
                      <a:noFill/>
                    </a:ln>
                  </pic:spPr>
                </pic:pic>
              </a:graphicData>
            </a:graphic>
          </wp:inline>
        </w:drawing>
      </w:r>
      <w:r w:rsidRPr="009E61C9">
        <w:t xml:space="preserve"> </w:t>
      </w:r>
      <w:r w:rsidRPr="009E61C9">
        <w:rPr>
          <w:noProof/>
        </w:rPr>
        <w:drawing>
          <wp:inline distT="0" distB="0" distL="0" distR="0">
            <wp:extent cx="2865114" cy="214661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85" cy="2157081"/>
                    </a:xfrm>
                    <a:prstGeom prst="rect">
                      <a:avLst/>
                    </a:prstGeom>
                    <a:noFill/>
                    <a:ln>
                      <a:noFill/>
                    </a:ln>
                  </pic:spPr>
                </pic:pic>
              </a:graphicData>
            </a:graphic>
          </wp:inline>
        </w:drawing>
      </w:r>
    </w:p>
    <w:p w:rsidR="008A2B9E" w:rsidRDefault="008A2B9E" w:rsidP="00317278">
      <w:pPr>
        <w:spacing w:after="0" w:line="360" w:lineRule="auto"/>
        <w:rPr>
          <w:i/>
        </w:rPr>
      </w:pP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17278">
      <w:pPr>
        <w:spacing w:after="0" w:line="360" w:lineRule="auto"/>
        <w:rPr>
          <w:i/>
        </w:rPr>
      </w:pPr>
      <w:r w:rsidRPr="00317278">
        <w:rPr>
          <w:i/>
          <w:noProof/>
        </w:rPr>
        <w:drawing>
          <wp:inline distT="0" distB="0" distL="0" distR="0">
            <wp:extent cx="3343001" cy="250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7446" cy="2507992"/>
                    </a:xfrm>
                    <a:prstGeom prst="rect">
                      <a:avLst/>
                    </a:prstGeom>
                    <a:noFill/>
                    <a:ln>
                      <a:noFill/>
                    </a:ln>
                  </pic:spPr>
                </pic:pic>
              </a:graphicData>
            </a:graphic>
          </wp:inline>
        </w:drawing>
      </w:r>
    </w:p>
    <w:p w:rsidR="00317278" w:rsidRDefault="00317278" w:rsidP="00317278">
      <w:p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317278" w:rsidP="00317278">
      <w:pPr>
        <w:spacing w:after="0" w:line="360" w:lineRule="auto"/>
        <w:rPr>
          <w:i/>
        </w:rPr>
      </w:pPr>
      <w:bookmarkStart w:id="0" w:name="_GoBack"/>
      <w:bookmarkEnd w:id="0"/>
    </w:p>
    <w:p w:rsidR="00317278" w:rsidRDefault="00317278" w:rsidP="00317278">
      <w:pPr>
        <w:spacing w:after="0" w:line="360" w:lineRule="auto"/>
        <w:rPr>
          <w:i/>
        </w:rPr>
      </w:pPr>
    </w:p>
    <w:p w:rsidR="00317278" w:rsidRPr="00317278" w:rsidRDefault="00317278" w:rsidP="00317278">
      <w:pPr>
        <w:spacing w:after="0" w:line="360" w:lineRule="auto"/>
        <w:rPr>
          <w:i/>
        </w:rPr>
      </w:pPr>
    </w:p>
    <w:p w:rsidR="00861356" w:rsidRDefault="00861356" w:rsidP="00E42C0C">
      <w:pPr>
        <w:pStyle w:val="ListParagraph"/>
        <w:numPr>
          <w:ilvl w:val="1"/>
          <w:numId w:val="6"/>
        </w:numPr>
        <w:spacing w:after="0" w:line="360" w:lineRule="auto"/>
      </w:pPr>
      <w:r>
        <w:t>Homework Problems</w:t>
      </w:r>
    </w:p>
    <w:p w:rsidR="00861356" w:rsidRDefault="00861356" w:rsidP="00E42C0C">
      <w:pPr>
        <w:pStyle w:val="ListParagraph"/>
        <w:numPr>
          <w:ilvl w:val="2"/>
          <w:numId w:val="6"/>
        </w:numPr>
        <w:spacing w:after="0" w:line="360" w:lineRule="auto"/>
      </w:pPr>
      <w:r>
        <w:t>The Ripley Data-set</w:t>
      </w:r>
    </w:p>
    <w:p w:rsidR="00861356" w:rsidRDefault="00861356" w:rsidP="00E42C0C">
      <w:pPr>
        <w:pStyle w:val="ListParagraph"/>
        <w:numPr>
          <w:ilvl w:val="2"/>
          <w:numId w:val="6"/>
        </w:numPr>
        <w:spacing w:after="0" w:line="360" w:lineRule="auto"/>
      </w:pPr>
      <w:r>
        <w:t xml:space="preserve">Breast Cancer </w:t>
      </w:r>
      <w:r w:rsidRPr="007764B7">
        <w:rPr>
          <w:noProof/>
        </w:rPr>
        <w:t>Dataset</w:t>
      </w:r>
    </w:p>
    <w:p w:rsidR="00861356" w:rsidRDefault="00861356" w:rsidP="00E42C0C">
      <w:pPr>
        <w:pStyle w:val="ListParagraph"/>
        <w:numPr>
          <w:ilvl w:val="2"/>
          <w:numId w:val="6"/>
        </w:numPr>
        <w:spacing w:after="0" w:line="360" w:lineRule="auto"/>
      </w:pPr>
      <w:r>
        <w:t xml:space="preserve">Diabetes </w:t>
      </w:r>
      <w:r w:rsidRPr="007764B7">
        <w:rPr>
          <w:noProof/>
        </w:rPr>
        <w:t>Dat</w:t>
      </w:r>
      <w:r w:rsidR="007764B7">
        <w:rPr>
          <w:noProof/>
        </w:rPr>
        <w:t>a</w:t>
      </w:r>
      <w:r w:rsidRPr="007764B7">
        <w:rPr>
          <w:noProof/>
        </w:rPr>
        <w:t>base</w:t>
      </w:r>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DD7" w:rsidRDefault="00781DD7" w:rsidP="00AE71B3">
      <w:pPr>
        <w:spacing w:after="0" w:line="240" w:lineRule="auto"/>
      </w:pPr>
      <w:r>
        <w:separator/>
      </w:r>
    </w:p>
  </w:endnote>
  <w:endnote w:type="continuationSeparator" w:id="0">
    <w:p w:rsidR="00781DD7" w:rsidRDefault="00781DD7"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DD7" w:rsidRDefault="00781DD7" w:rsidP="00AE71B3">
      <w:pPr>
        <w:spacing w:after="0" w:line="240" w:lineRule="auto"/>
      </w:pPr>
      <w:r>
        <w:separator/>
      </w:r>
    </w:p>
  </w:footnote>
  <w:footnote w:type="continuationSeparator" w:id="0">
    <w:p w:rsidR="00781DD7" w:rsidRDefault="00781DD7"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5"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9"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6"/>
  </w:num>
  <w:num w:numId="5">
    <w:abstractNumId w:val="5"/>
  </w:num>
  <w:num w:numId="6">
    <w:abstractNumId w:val="9"/>
  </w:num>
  <w:num w:numId="7">
    <w:abstractNumId w:val="3"/>
  </w:num>
  <w:num w:numId="8">
    <w:abstractNumId w:val="2"/>
  </w:num>
  <w:num w:numId="9">
    <w:abstractNumId w:val="1"/>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JrUApTCIRiwAAAA="/>
  </w:docVars>
  <w:rsids>
    <w:rsidRoot w:val="00AA5A66"/>
    <w:rsid w:val="000015A5"/>
    <w:rsid w:val="00034DC5"/>
    <w:rsid w:val="000721CF"/>
    <w:rsid w:val="001057C4"/>
    <w:rsid w:val="001129DE"/>
    <w:rsid w:val="001171E1"/>
    <w:rsid w:val="00140C20"/>
    <w:rsid w:val="0017094C"/>
    <w:rsid w:val="001A0C46"/>
    <w:rsid w:val="001D7E4E"/>
    <w:rsid w:val="00211C93"/>
    <w:rsid w:val="00212CD2"/>
    <w:rsid w:val="00216095"/>
    <w:rsid w:val="002365D3"/>
    <w:rsid w:val="00240657"/>
    <w:rsid w:val="00245B55"/>
    <w:rsid w:val="002551EE"/>
    <w:rsid w:val="00293E0D"/>
    <w:rsid w:val="002A2463"/>
    <w:rsid w:val="002A4478"/>
    <w:rsid w:val="002D4468"/>
    <w:rsid w:val="002D79A5"/>
    <w:rsid w:val="002E3903"/>
    <w:rsid w:val="002F06DE"/>
    <w:rsid w:val="00317278"/>
    <w:rsid w:val="003211E5"/>
    <w:rsid w:val="00333116"/>
    <w:rsid w:val="00354B13"/>
    <w:rsid w:val="00356176"/>
    <w:rsid w:val="00386393"/>
    <w:rsid w:val="003A38FB"/>
    <w:rsid w:val="003A68C2"/>
    <w:rsid w:val="003B0CC1"/>
    <w:rsid w:val="003D209A"/>
    <w:rsid w:val="003E4D79"/>
    <w:rsid w:val="003E7188"/>
    <w:rsid w:val="0040798F"/>
    <w:rsid w:val="0044261D"/>
    <w:rsid w:val="00481AB5"/>
    <w:rsid w:val="004A7CB9"/>
    <w:rsid w:val="004B2EEB"/>
    <w:rsid w:val="004D79E9"/>
    <w:rsid w:val="004F2856"/>
    <w:rsid w:val="005146E9"/>
    <w:rsid w:val="00543B2F"/>
    <w:rsid w:val="0055567A"/>
    <w:rsid w:val="00556969"/>
    <w:rsid w:val="005C3B34"/>
    <w:rsid w:val="005C6A1F"/>
    <w:rsid w:val="005D1F56"/>
    <w:rsid w:val="0060080C"/>
    <w:rsid w:val="006443E7"/>
    <w:rsid w:val="00645F7F"/>
    <w:rsid w:val="006629C6"/>
    <w:rsid w:val="006730B4"/>
    <w:rsid w:val="006964CC"/>
    <w:rsid w:val="006E0E9B"/>
    <w:rsid w:val="007016E2"/>
    <w:rsid w:val="007029E6"/>
    <w:rsid w:val="00730FBC"/>
    <w:rsid w:val="00741989"/>
    <w:rsid w:val="007451C0"/>
    <w:rsid w:val="00745F70"/>
    <w:rsid w:val="007764B7"/>
    <w:rsid w:val="00781DD7"/>
    <w:rsid w:val="0078591E"/>
    <w:rsid w:val="00796CD3"/>
    <w:rsid w:val="00805164"/>
    <w:rsid w:val="00842502"/>
    <w:rsid w:val="008524C9"/>
    <w:rsid w:val="00854726"/>
    <w:rsid w:val="00861356"/>
    <w:rsid w:val="00865F23"/>
    <w:rsid w:val="008921BB"/>
    <w:rsid w:val="008959A0"/>
    <w:rsid w:val="008A2B9E"/>
    <w:rsid w:val="008F3FCD"/>
    <w:rsid w:val="00910B05"/>
    <w:rsid w:val="00935C32"/>
    <w:rsid w:val="0096334E"/>
    <w:rsid w:val="00973D01"/>
    <w:rsid w:val="00982D3D"/>
    <w:rsid w:val="009C5678"/>
    <w:rsid w:val="009D411F"/>
    <w:rsid w:val="009E61C9"/>
    <w:rsid w:val="009F64F0"/>
    <w:rsid w:val="00A13BC3"/>
    <w:rsid w:val="00A43B8F"/>
    <w:rsid w:val="00A45536"/>
    <w:rsid w:val="00A63733"/>
    <w:rsid w:val="00A74043"/>
    <w:rsid w:val="00AA5A66"/>
    <w:rsid w:val="00AE71B3"/>
    <w:rsid w:val="00B13866"/>
    <w:rsid w:val="00B506B4"/>
    <w:rsid w:val="00B507EC"/>
    <w:rsid w:val="00C30C13"/>
    <w:rsid w:val="00C76933"/>
    <w:rsid w:val="00CD4763"/>
    <w:rsid w:val="00CE3EC1"/>
    <w:rsid w:val="00CF77AA"/>
    <w:rsid w:val="00D04A2B"/>
    <w:rsid w:val="00D249E7"/>
    <w:rsid w:val="00D462DB"/>
    <w:rsid w:val="00D633F6"/>
    <w:rsid w:val="00DC1E02"/>
    <w:rsid w:val="00E0754B"/>
    <w:rsid w:val="00E30641"/>
    <w:rsid w:val="00E42C0C"/>
    <w:rsid w:val="00E43DBF"/>
    <w:rsid w:val="00E520E5"/>
    <w:rsid w:val="00E717E9"/>
    <w:rsid w:val="00E86C41"/>
    <w:rsid w:val="00EB70AB"/>
    <w:rsid w:val="00ED4C0C"/>
    <w:rsid w:val="00F00002"/>
    <w:rsid w:val="00F0630B"/>
    <w:rsid w:val="00F1334C"/>
    <w:rsid w:val="00F25C30"/>
    <w:rsid w:val="00F2712D"/>
    <w:rsid w:val="00F45BBA"/>
    <w:rsid w:val="00F540FD"/>
    <w:rsid w:val="00F7342B"/>
    <w:rsid w:val="00F8220C"/>
    <w:rsid w:val="00F86EDF"/>
    <w:rsid w:val="00FA047C"/>
    <w:rsid w:val="00FA11CA"/>
    <w:rsid w:val="00FB0291"/>
    <w:rsid w:val="00FB6DAC"/>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9142"/>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5</TotalTime>
  <Pages>10</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11</cp:revision>
  <cp:lastPrinted>2017-05-05T14:08:00Z</cp:lastPrinted>
  <dcterms:created xsi:type="dcterms:W3CDTF">2017-05-01T16:55:00Z</dcterms:created>
  <dcterms:modified xsi:type="dcterms:W3CDTF">2017-05-15T09:12:00Z</dcterms:modified>
</cp:coreProperties>
</file>